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0472B" w14:textId="77777777" w:rsidR="00AA726E" w:rsidRPr="00B60C13" w:rsidRDefault="00AA726E" w:rsidP="00AA726E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4CDFC" wp14:editId="38FA6172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3C38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7E44A4F" wp14:editId="7C0393A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04373123" w14:textId="4A075EC8" w:rsidR="00AA726E" w:rsidRDefault="00AA726E" w:rsidP="00AA726E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44A7DE" wp14:editId="54E8B1A9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D37ED1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5464D093" w14:textId="77777777" w:rsidR="00AA726E" w:rsidRDefault="00AA726E" w:rsidP="00AA726E">
      <w:pPr>
        <w:rPr>
          <w:sz w:val="30"/>
          <w:szCs w:val="30"/>
        </w:rPr>
      </w:pPr>
    </w:p>
    <w:p w14:paraId="3AA26E78" w14:textId="77777777" w:rsidR="00AA726E" w:rsidRDefault="00AA726E" w:rsidP="00AA726E">
      <w:pPr>
        <w:rPr>
          <w:sz w:val="30"/>
          <w:szCs w:val="30"/>
        </w:rPr>
      </w:pPr>
    </w:p>
    <w:p w14:paraId="6C27BCCE" w14:textId="73862121" w:rsidR="00E5454C" w:rsidRPr="00A33204" w:rsidRDefault="00E5454C" w:rsidP="00E545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SE489: DevOps Engineering – </w:t>
      </w:r>
      <w:r w:rsidR="00A33204"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Course </w:t>
      </w:r>
      <w:r w:rsidRPr="004B04F0">
        <w:rPr>
          <w:rFonts w:asciiTheme="majorBidi" w:hAnsiTheme="majorBidi" w:cstheme="majorBidi"/>
          <w:b/>
          <w:bCs/>
          <w:sz w:val="26"/>
          <w:szCs w:val="26"/>
        </w:rPr>
        <w:t>Project</w:t>
      </w:r>
    </w:p>
    <w:p w14:paraId="2C6DC839" w14:textId="38E7B07F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goal of this project is to apply all the principles, techniques,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nd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best practices of DevOps in a real project. You will demonstrate your </w:t>
      </w:r>
      <w:r w:rsidRPr="004B04F0">
        <w:rPr>
          <w:rFonts w:asciiTheme="majorBidi" w:hAnsiTheme="majorBidi" w:cstheme="majorBidi"/>
          <w:sz w:val="26"/>
          <w:szCs w:val="26"/>
        </w:rPr>
        <w:t xml:space="preserve">DevOps engineer skills </w:t>
      </w:r>
      <w:r w:rsidR="00A33204" w:rsidRPr="004B04F0">
        <w:rPr>
          <w:rFonts w:asciiTheme="majorBidi" w:hAnsiTheme="majorBidi" w:cstheme="majorBidi"/>
          <w:sz w:val="26"/>
          <w:szCs w:val="26"/>
        </w:rPr>
        <w:t>to</w:t>
      </w:r>
      <w:r w:rsidRPr="004B04F0">
        <w:rPr>
          <w:rFonts w:asciiTheme="majorBidi" w:hAnsiTheme="majorBidi" w:cstheme="majorBidi"/>
          <w:sz w:val="26"/>
          <w:szCs w:val="26"/>
        </w:rPr>
        <w:t xml:space="preserve"> release cycles and high-quality product</w:t>
      </w:r>
      <w:r w:rsidR="00AA726E" w:rsidRPr="004B04F0">
        <w:rPr>
          <w:rFonts w:asciiTheme="majorBidi" w:hAnsiTheme="majorBidi" w:cstheme="majorBidi"/>
          <w:sz w:val="26"/>
          <w:szCs w:val="26"/>
        </w:rPr>
        <w:t>s</w:t>
      </w:r>
      <w:r w:rsidRPr="004B04F0">
        <w:rPr>
          <w:rFonts w:asciiTheme="majorBidi" w:hAnsiTheme="majorBidi" w:cstheme="majorBidi"/>
          <w:sz w:val="26"/>
          <w:szCs w:val="26"/>
        </w:rPr>
        <w:t xml:space="preserve">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41889759" w14:textId="0FEEC453" w:rsidR="00055550" w:rsidRPr="004B04F0" w:rsidRDefault="00055550" w:rsidP="00A33204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microservices by deploying an elastic and fault-tolerant </w:t>
      </w:r>
      <w:r w:rsidR="00A33204" w:rsidRPr="004B04F0">
        <w:rPr>
          <w:rFonts w:asciiTheme="majorBidi" w:hAnsiTheme="majorBidi" w:cstheme="majorBidi"/>
          <w:sz w:val="26"/>
          <w:szCs w:val="26"/>
        </w:rPr>
        <w:t>software application</w:t>
      </w:r>
      <w:r w:rsidRPr="004B04F0">
        <w:rPr>
          <w:rFonts w:asciiTheme="majorBidi" w:hAnsiTheme="majorBidi" w:cstheme="majorBidi"/>
          <w:sz w:val="26"/>
          <w:szCs w:val="26"/>
        </w:rPr>
        <w:t xml:space="preserve"> using Kubernetes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will</w:t>
      </w:r>
      <w:r w:rsidRPr="004B04F0">
        <w:rPr>
          <w:rFonts w:asciiTheme="majorBidi" w:hAnsiTheme="majorBidi" w:cstheme="majorBidi"/>
          <w:sz w:val="26"/>
          <w:szCs w:val="26"/>
        </w:rPr>
        <w:t xml:space="preserve">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11B8C5E2" w14:textId="3B0F009D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</w:t>
      </w:r>
      <w:r w:rsidR="00A33204" w:rsidRPr="004B04F0">
        <w:rPr>
          <w:rFonts w:asciiTheme="majorBidi" w:hAnsiTheme="majorBidi" w:cstheme="majorBidi"/>
          <w:sz w:val="26"/>
          <w:szCs w:val="26"/>
        </w:rPr>
        <w:t>this</w:t>
      </w:r>
      <w:r w:rsidRPr="004B04F0">
        <w:rPr>
          <w:rFonts w:asciiTheme="majorBidi" w:hAnsiTheme="majorBidi" w:cstheme="majorBidi"/>
          <w:sz w:val="26"/>
          <w:szCs w:val="26"/>
        </w:rPr>
        <w:t xml:space="preserve"> project is to give you a chance to combine what </w:t>
      </w:r>
      <w:r w:rsidR="00A33204" w:rsidRPr="004B04F0">
        <w:rPr>
          <w:rFonts w:asciiTheme="majorBidi" w:hAnsiTheme="majorBidi" w:cstheme="majorBidi"/>
          <w:sz w:val="26"/>
          <w:szCs w:val="26"/>
        </w:rPr>
        <w:t>you have</w:t>
      </w:r>
      <w:r w:rsidRPr="004B04F0">
        <w:rPr>
          <w:rFonts w:asciiTheme="majorBidi" w:hAnsiTheme="majorBidi" w:cstheme="majorBidi"/>
          <w:sz w:val="26"/>
          <w:szCs w:val="26"/>
        </w:rPr>
        <w:t xml:space="preserve"> learned throughout the </w:t>
      </w:r>
      <w:r w:rsidR="00A33204" w:rsidRPr="004B04F0">
        <w:rPr>
          <w:rFonts w:asciiTheme="majorBidi" w:hAnsiTheme="majorBidi" w:cstheme="majorBidi"/>
          <w:sz w:val="26"/>
          <w:szCs w:val="26"/>
        </w:rPr>
        <w:t>course</w:t>
      </w:r>
      <w:r w:rsidRPr="004B04F0">
        <w:rPr>
          <w:rFonts w:asciiTheme="majorBidi" w:hAnsiTheme="majorBidi" w:cstheme="majorBidi"/>
          <w:sz w:val="26"/>
          <w:szCs w:val="26"/>
        </w:rPr>
        <w:t xml:space="preserve">. </w:t>
      </w:r>
      <w:r w:rsidR="00A33204" w:rsidRPr="004B04F0">
        <w:rPr>
          <w:rFonts w:asciiTheme="majorBidi" w:hAnsiTheme="majorBidi" w:cstheme="majorBidi"/>
          <w:sz w:val="26"/>
          <w:szCs w:val="26"/>
        </w:rPr>
        <w:t>E</w:t>
      </w:r>
      <w:r w:rsidRPr="004B04F0">
        <w:rPr>
          <w:rFonts w:asciiTheme="majorBidi" w:hAnsiTheme="majorBidi" w:cstheme="majorBidi"/>
          <w:sz w:val="26"/>
          <w:szCs w:val="26"/>
        </w:rPr>
        <w:t xml:space="preserve">ach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team </w:t>
      </w:r>
      <w:proofErr w:type="gramStart"/>
      <w:r w:rsidR="00A33204" w:rsidRPr="004B04F0">
        <w:rPr>
          <w:rFonts w:asciiTheme="majorBidi" w:hAnsiTheme="majorBidi" w:cstheme="majorBidi"/>
          <w:sz w:val="26"/>
          <w:szCs w:val="26"/>
        </w:rPr>
        <w:t>will be giv</w:t>
      </w:r>
      <w:r w:rsidR="00AA726E" w:rsidRPr="004B04F0">
        <w:rPr>
          <w:rFonts w:asciiTheme="majorBidi" w:hAnsiTheme="majorBidi" w:cstheme="majorBidi"/>
          <w:sz w:val="26"/>
          <w:szCs w:val="26"/>
        </w:rPr>
        <w:t>en</w:t>
      </w:r>
      <w:proofErr w:type="gramEnd"/>
      <w:r w:rsidR="00A33204" w:rsidRPr="004B04F0">
        <w:rPr>
          <w:rFonts w:asciiTheme="majorBidi" w:hAnsiTheme="majorBidi" w:cstheme="majorBidi"/>
          <w:sz w:val="26"/>
          <w:szCs w:val="26"/>
        </w:rPr>
        <w:t xml:space="preserve"> a chance to choose their project</w:t>
      </w:r>
      <w:r w:rsidRPr="004B04F0">
        <w:rPr>
          <w:rFonts w:asciiTheme="majorBidi" w:hAnsiTheme="majorBidi" w:cstheme="majorBidi"/>
          <w:sz w:val="26"/>
          <w:szCs w:val="26"/>
        </w:rPr>
        <w:t>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</w:t>
      </w:r>
      <w:r w:rsidR="00AA726E" w:rsidRPr="004B04F0">
        <w:rPr>
          <w:rFonts w:asciiTheme="majorBidi" w:hAnsiTheme="majorBidi" w:cstheme="majorBidi"/>
          <w:sz w:val="26"/>
          <w:szCs w:val="26"/>
        </w:rPr>
        <w:t>will</w:t>
      </w:r>
      <w:r w:rsidRPr="004B04F0">
        <w:rPr>
          <w:rFonts w:asciiTheme="majorBidi" w:hAnsiTheme="majorBidi" w:cstheme="majorBidi"/>
          <w:sz w:val="26"/>
          <w:szCs w:val="26"/>
        </w:rPr>
        <w:t xml:space="preserve"> build a CI/CD pipeline for a microservices application for different deployment strategies. Students define the scope of the project and select the right deployment strategy based on different business requirements.</w:t>
      </w:r>
    </w:p>
    <w:p w14:paraId="04947DA7" w14:textId="683D0788" w:rsidR="00AD246C" w:rsidRPr="004B04F0" w:rsidRDefault="00AA726E" w:rsidP="00AA726E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3A5F35C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719E8E4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6AC4E6BF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1ED52CFE" w14:textId="50B9B40B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Docker – For container image which is a lightweight, executable package of 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the 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. code, libraries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,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732BCCA2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7256642D" w14:textId="0C1D9924" w:rsidR="00AD246C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6688AEFA" w14:textId="24AD8FCD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3172834A" w14:textId="1F1D7DE8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973EDDF" w14:textId="77777777" w:rsidR="002A5628" w:rsidRDefault="002A5628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A6E1DA4" w14:textId="11780675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49C784A" w14:textId="77777777" w:rsidR="0020199B" w:rsidRPr="004B04F0" w:rsidRDefault="0020199B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5779E8AD" w14:textId="6B8FA29B" w:rsidR="00AD246C" w:rsidRPr="004B04F0" w:rsidRDefault="00AA726E" w:rsidP="00AA726E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4554D50" w14:textId="5B04E17C" w:rsidR="00AA726E" w:rsidRPr="004B04F0" w:rsidRDefault="00AA726E" w:rsidP="004B04F0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course project is </w:t>
      </w:r>
      <w:r w:rsidR="004B04F0" w:rsidRPr="004B04F0">
        <w:rPr>
          <w:rFonts w:asciiTheme="majorBidi" w:hAnsiTheme="majorBidi" w:cstheme="majorBidi"/>
          <w:sz w:val="26"/>
          <w:szCs w:val="26"/>
        </w:rPr>
        <w:t xml:space="preserve">going to focus on </w:t>
      </w:r>
      <w:r w:rsidRPr="004B04F0">
        <w:rPr>
          <w:rFonts w:asciiTheme="majorBidi" w:hAnsiTheme="majorBidi" w:cstheme="majorBidi"/>
          <w:sz w:val="26"/>
          <w:szCs w:val="26"/>
        </w:rPr>
        <w:t>open</w:t>
      </w:r>
      <w:r w:rsidR="004B04F0" w:rsidRPr="004B04F0">
        <w:rPr>
          <w:rFonts w:asciiTheme="majorBidi" w:hAnsiTheme="majorBidi" w:cstheme="majorBidi"/>
          <w:sz w:val="26"/>
          <w:szCs w:val="26"/>
        </w:rPr>
        <w:t>-</w:t>
      </w:r>
      <w:r w:rsidRPr="004B04F0">
        <w:rPr>
          <w:rFonts w:asciiTheme="majorBidi" w:hAnsiTheme="majorBidi" w:cstheme="majorBidi"/>
          <w:sz w:val="26"/>
          <w:szCs w:val="26"/>
        </w:rPr>
        <w:t xml:space="preserve">source tools. </w:t>
      </w:r>
      <w:r w:rsidR="004B04F0" w:rsidRPr="004B04F0">
        <w:rPr>
          <w:rFonts w:asciiTheme="majorBidi" w:hAnsiTheme="majorBidi" w:cstheme="majorBidi"/>
          <w:sz w:val="26"/>
          <w:szCs w:val="26"/>
        </w:rPr>
        <w:t>For a quality course project, you need to ensure the following:</w:t>
      </w:r>
    </w:p>
    <w:p w14:paraId="1783BC0C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33D1E4DD" w14:textId="66F59D5B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1645B739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0B92BD62" w14:textId="35B78386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 w:rsidR="004905BA"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 w:rsidR="00144CB8"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17780A82" w14:textId="1E93BA1C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 w:rsidR="004905BA"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7337CFA7" w14:textId="5C3D7449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3F261CE0" w14:textId="702A4349" w:rsidR="00AA726E" w:rsidRPr="004B04F0" w:rsidRDefault="00501671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77808C46" w14:textId="0DE63796" w:rsidR="00AA726E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="00501671"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 w:rsidR="00501671"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3D1552C" w14:textId="77777777" w:rsidR="0020199B" w:rsidRPr="0020199B" w:rsidRDefault="0020199B" w:rsidP="0020199B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96A2278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77B94C6E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533D7DDF" w14:textId="4486F26E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7912B245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5D4DEE3C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111E86C9" w14:textId="799A36E3" w:rsidR="004B04F0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C38934F" w14:textId="77777777" w:rsidR="0020199B" w:rsidRPr="0020199B" w:rsidRDefault="0020199B" w:rsidP="0020199B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78A6E48" w14:textId="5D7B3885" w:rsidR="00E5454C" w:rsidRPr="004B04F0" w:rsidRDefault="00E5454C" w:rsidP="00E5454C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</w:t>
      </w:r>
      <w:r w:rsidR="00AA726E"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for similar Projec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085144AC" w14:textId="3C3AFEB8" w:rsidR="000905BD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0905BD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0ADC5136" w14:textId="61C2C6CB" w:rsidR="00E5454C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452FB0B3" w14:textId="28382CD4" w:rsidR="00E5454C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F20DBCB" w14:textId="267FEAAF" w:rsidR="00E5454C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7D74CAA" w14:textId="39C970A8" w:rsidR="00E5454C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286B2AB2" w14:textId="68D6F843" w:rsidR="00E5454C" w:rsidRPr="004B04F0" w:rsidRDefault="00CF3E3C" w:rsidP="00E5454C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56CD65F0" w14:textId="77777777" w:rsidR="001D5FC3" w:rsidRPr="004B04F0" w:rsidRDefault="00CF3E3C" w:rsidP="001D5FC3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1D5FC3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11105D7D" w14:textId="02B642C6" w:rsidR="00AA726E" w:rsidRPr="004B04F0" w:rsidRDefault="00AA726E" w:rsidP="00AA726E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7BB55D94" w14:textId="4F671585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0DF4197F" w14:textId="77777777" w:rsidR="00CF3E3C" w:rsidRPr="00CF3E3C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Team Members' Names and ID</w:t>
      </w:r>
    </w:p>
    <w:p w14:paraId="6882CEE3" w14:textId="77777777" w:rsidR="00CF3E3C" w:rsidRPr="00CF3E3C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Project Name and Link</w:t>
      </w:r>
    </w:p>
    <w:p w14:paraId="7D47DA0C" w14:textId="77777777" w:rsidR="00CF3E3C" w:rsidRPr="00CF3E3C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A Brief Overview of the Project and its features</w:t>
      </w:r>
    </w:p>
    <w:p w14:paraId="4884ECE1" w14:textId="77777777" w:rsidR="00CF3E3C" w:rsidRPr="00CF3E3C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Communication medium use</w:t>
      </w:r>
      <w:bookmarkStart w:id="0" w:name="_GoBack"/>
      <w:bookmarkEnd w:id="0"/>
      <w:r w:rsidRPr="00CF3E3C">
        <w:rPr>
          <w:rFonts w:asciiTheme="majorBidi" w:hAnsiTheme="majorBidi" w:cstheme="majorBidi"/>
          <w:sz w:val="26"/>
          <w:szCs w:val="26"/>
        </w:rPr>
        <w:t>d between team members</w:t>
      </w:r>
    </w:p>
    <w:p w14:paraId="2E804A95" w14:textId="77777777" w:rsidR="00CF3E3C" w:rsidRPr="00CF3E3C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A brief description of your planned Pipeline</w:t>
      </w:r>
    </w:p>
    <w:p w14:paraId="2A7CE067" w14:textId="0AB9FD9D" w:rsidR="0055070B" w:rsidRPr="004B04F0" w:rsidRDefault="00CF3E3C" w:rsidP="00CF3E3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Screenshots of a running version of your application</w:t>
      </w:r>
    </w:p>
    <w:p w14:paraId="41364E9D" w14:textId="40B17FEF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2F8DCE3D" w14:textId="37B00CAF" w:rsidR="0055070B" w:rsidRPr="004B04F0" w:rsidRDefault="005D46C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</w:t>
      </w:r>
      <w:r w:rsidR="0055070B" w:rsidRPr="004B04F0">
        <w:rPr>
          <w:rFonts w:asciiTheme="majorBidi" w:hAnsiTheme="majorBidi" w:cstheme="majorBidi"/>
          <w:sz w:val="26"/>
          <w:szCs w:val="26"/>
        </w:rPr>
        <w:t>un tests locally, as well as push code into production</w:t>
      </w:r>
    </w:p>
    <w:p w14:paraId="6FA3903D" w14:textId="6E8B9C03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70E16047" w14:textId="2F69AF0F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629E17D2" w14:textId="65974520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CI/CD pipeline. Use it to push your code to the cloud.</w:t>
      </w:r>
    </w:p>
    <w:p w14:paraId="13CF0045" w14:textId="5E7162FD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Create a Docker container for your application. Deploy it to a cloud service. Create monitoring.</w:t>
      </w:r>
    </w:p>
    <w:p w14:paraId="074A08F9" w14:textId="0118CB98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3013E33A" w14:textId="4BD7A86F" w:rsidR="0055070B" w:rsidRPr="004B04F0" w:rsidRDefault="004B04F0" w:rsidP="002A5628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="0055070B"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4CAF5127" w14:textId="558AB0BD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p w14:paraId="0EFF186B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3E90882E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2CBDB16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3B21BCB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61F58E5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48DAE8BF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081CB894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7C532ACC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4C6241BD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6C090E20" w14:textId="1D9DDE34" w:rsidR="00F12CD3" w:rsidRPr="00F12CD3" w:rsidRDefault="00F12CD3" w:rsidP="00F12CD3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delivery</w:t>
      </w:r>
    </w:p>
    <w:p w14:paraId="058B5DFB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4EA11E14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60BD270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5E94DF1D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10403FDE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0BDEE372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755F6CA4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00C83DF2" w14:textId="5C70FB24" w:rsidR="00F12CD3" w:rsidRPr="00F12CD3" w:rsidRDefault="00F12CD3" w:rsidP="00F12CD3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362F49BC" w14:textId="77777777" w:rsidR="00F12CD3" w:rsidRPr="00F12CD3" w:rsidRDefault="00F12CD3" w:rsidP="00F12CD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4F2C8148" w14:textId="77777777" w:rsidR="00F12CD3" w:rsidRPr="00F12CD3" w:rsidRDefault="00F12CD3" w:rsidP="00F12CD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7968905A" w14:textId="77777777" w:rsidR="00F12CD3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3B76CDCC" w14:textId="77777777" w:rsidR="00F12CD3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4AB26FD" w14:textId="3724344A" w:rsidR="00432947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sectPr w:rsidR="00432947" w:rsidRPr="00F12CD3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oFADPAAlEtAAAA"/>
  </w:docVars>
  <w:rsids>
    <w:rsidRoot w:val="00055550"/>
    <w:rsid w:val="00055550"/>
    <w:rsid w:val="000905BD"/>
    <w:rsid w:val="00144CB8"/>
    <w:rsid w:val="0015120E"/>
    <w:rsid w:val="001D5FC3"/>
    <w:rsid w:val="0020199B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776D00"/>
    <w:rsid w:val="00A33204"/>
    <w:rsid w:val="00A81AE1"/>
    <w:rsid w:val="00AA726E"/>
    <w:rsid w:val="00AD246C"/>
    <w:rsid w:val="00CF3E3C"/>
    <w:rsid w:val="00D869FC"/>
    <w:rsid w:val="00DD3C79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4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21</cp:revision>
  <dcterms:created xsi:type="dcterms:W3CDTF">2022-07-24T07:13:00Z</dcterms:created>
  <dcterms:modified xsi:type="dcterms:W3CDTF">2022-10-16T07:02:00Z</dcterms:modified>
</cp:coreProperties>
</file>